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66F5E3" w14:textId="77777777" w:rsidR="00A27423" w:rsidRDefault="00A27423" w:rsidP="00A27423">
      <w:pPr>
        <w:ind w:firstLine="0"/>
      </w:pPr>
    </w:p>
    <w:p w14:paraId="608867FB" w14:textId="77777777" w:rsidR="00A27423" w:rsidRDefault="00A27423" w:rsidP="00A27423">
      <w:pPr>
        <w:ind w:firstLine="0"/>
      </w:pPr>
    </w:p>
    <w:p w14:paraId="54D46A76" w14:textId="77777777" w:rsidR="00A27423" w:rsidRDefault="00A27423" w:rsidP="00A27423">
      <w:pPr>
        <w:ind w:firstLine="0"/>
      </w:pPr>
    </w:p>
    <w:p w14:paraId="0363F1CE" w14:textId="77777777" w:rsidR="00A27423" w:rsidRDefault="00A27423" w:rsidP="00A27423">
      <w:pPr>
        <w:ind w:firstLine="0"/>
      </w:pPr>
    </w:p>
    <w:p w14:paraId="5E9609D1" w14:textId="77777777" w:rsidR="00A27423" w:rsidRDefault="00A27423" w:rsidP="00A27423">
      <w:pPr>
        <w:ind w:firstLine="0"/>
      </w:pPr>
    </w:p>
    <w:p w14:paraId="50B97D04" w14:textId="77777777" w:rsidR="00A27423" w:rsidRDefault="00A27423" w:rsidP="00A27423">
      <w:pPr>
        <w:ind w:firstLine="0"/>
        <w:jc w:val="center"/>
      </w:pPr>
    </w:p>
    <w:p w14:paraId="2466E257" w14:textId="78182111" w:rsidR="00A27423" w:rsidRDefault="00A27423" w:rsidP="00A27423">
      <w:pPr>
        <w:ind w:firstLine="0"/>
        <w:jc w:val="center"/>
      </w:pPr>
      <w:r>
        <w:t>The New Era of Toxic Politics</w:t>
      </w:r>
    </w:p>
    <w:p w14:paraId="1A05EF23" w14:textId="77777777" w:rsidR="00A27423" w:rsidRDefault="00A27423" w:rsidP="00A27423">
      <w:pPr>
        <w:ind w:firstLine="0"/>
        <w:jc w:val="center"/>
      </w:pPr>
      <w:r>
        <w:t>Name</w:t>
      </w:r>
    </w:p>
    <w:p w14:paraId="335A0D99" w14:textId="7F7135ED" w:rsidR="00A27423" w:rsidRDefault="00A27423" w:rsidP="00A27423">
      <w:pPr>
        <w:ind w:firstLine="0"/>
        <w:jc w:val="center"/>
      </w:pPr>
      <w:r>
        <w:t>Institution</w:t>
      </w:r>
    </w:p>
    <w:p w14:paraId="445E5EA7" w14:textId="77777777" w:rsidR="00A27423" w:rsidRDefault="00A27423" w:rsidP="00A27423">
      <w:pPr>
        <w:ind w:firstLine="0"/>
      </w:pPr>
    </w:p>
    <w:p w14:paraId="10E00F14" w14:textId="77777777" w:rsidR="00A27423" w:rsidRDefault="00A27423" w:rsidP="00A27423">
      <w:pPr>
        <w:ind w:firstLine="0"/>
      </w:pPr>
    </w:p>
    <w:p w14:paraId="1ED7CC40" w14:textId="77777777" w:rsidR="00A27423" w:rsidRDefault="00A27423" w:rsidP="00A27423">
      <w:pPr>
        <w:ind w:firstLine="0"/>
      </w:pPr>
    </w:p>
    <w:p w14:paraId="028D0E1A" w14:textId="77777777" w:rsidR="00A27423" w:rsidRDefault="00A27423" w:rsidP="00A27423">
      <w:pPr>
        <w:ind w:firstLine="0"/>
      </w:pPr>
    </w:p>
    <w:p w14:paraId="7DD49A48" w14:textId="77777777" w:rsidR="00A27423" w:rsidRDefault="00A27423" w:rsidP="00A27423">
      <w:pPr>
        <w:ind w:firstLine="0"/>
      </w:pPr>
    </w:p>
    <w:p w14:paraId="245F4FE4" w14:textId="77777777" w:rsidR="00A27423" w:rsidRDefault="00A27423" w:rsidP="00A27423">
      <w:pPr>
        <w:ind w:firstLine="0"/>
      </w:pPr>
    </w:p>
    <w:p w14:paraId="520697C9" w14:textId="77777777" w:rsidR="00A27423" w:rsidRDefault="00A27423" w:rsidP="00A27423">
      <w:pPr>
        <w:ind w:firstLine="0"/>
      </w:pPr>
    </w:p>
    <w:p w14:paraId="48F3A893" w14:textId="77777777" w:rsidR="00A27423" w:rsidRDefault="00A27423" w:rsidP="00A27423">
      <w:pPr>
        <w:ind w:firstLine="0"/>
      </w:pPr>
    </w:p>
    <w:p w14:paraId="2861AB78" w14:textId="77777777" w:rsidR="00A27423" w:rsidRDefault="00A27423" w:rsidP="00A27423">
      <w:pPr>
        <w:ind w:firstLine="0"/>
      </w:pPr>
    </w:p>
    <w:p w14:paraId="6D86DBE0" w14:textId="77777777" w:rsidR="00A27423" w:rsidRDefault="00A27423" w:rsidP="00A27423">
      <w:pPr>
        <w:ind w:firstLine="0"/>
      </w:pPr>
    </w:p>
    <w:p w14:paraId="539B53C2" w14:textId="77777777" w:rsidR="00A27423" w:rsidRDefault="00A27423" w:rsidP="00A27423">
      <w:pPr>
        <w:ind w:firstLine="0"/>
      </w:pPr>
    </w:p>
    <w:p w14:paraId="73DB5676" w14:textId="77777777" w:rsidR="00A27423" w:rsidRDefault="00A27423" w:rsidP="00A27423">
      <w:pPr>
        <w:ind w:firstLine="0"/>
      </w:pPr>
    </w:p>
    <w:p w14:paraId="11540F31" w14:textId="77777777" w:rsidR="00A27423" w:rsidRDefault="00A27423" w:rsidP="00A27423">
      <w:pPr>
        <w:ind w:firstLine="0"/>
      </w:pPr>
    </w:p>
    <w:p w14:paraId="765652AC" w14:textId="77777777" w:rsidR="00A27423" w:rsidRDefault="00A27423" w:rsidP="00A27423">
      <w:pPr>
        <w:ind w:firstLine="0"/>
      </w:pPr>
    </w:p>
    <w:p w14:paraId="713F88D5" w14:textId="6A0CE80F" w:rsidR="00A27423" w:rsidRDefault="00A27423" w:rsidP="00A27423">
      <w:pPr>
        <w:ind w:firstLine="0"/>
        <w:jc w:val="center"/>
      </w:pPr>
      <w:r>
        <w:lastRenderedPageBreak/>
        <w:t>The New Era of Toxic Politics</w:t>
      </w:r>
    </w:p>
    <w:p w14:paraId="6479821D" w14:textId="0289C21D" w:rsidR="00904E3B" w:rsidRDefault="008C50F8" w:rsidP="00070E2D">
      <w:pPr>
        <w:pStyle w:val="ListParagraph"/>
        <w:numPr>
          <w:ilvl w:val="0"/>
          <w:numId w:val="1"/>
        </w:numPr>
      </w:pPr>
      <w:r>
        <w:t xml:space="preserve"> </w:t>
      </w:r>
      <w:r w:rsidR="00070E2D">
        <w:t xml:space="preserve">Immigration and race became the most defining elements in these elections for various reasons. People </w:t>
      </w:r>
      <w:r w:rsidR="00904E3B">
        <w:t xml:space="preserve">of </w:t>
      </w:r>
      <w:r w:rsidR="00070E2D">
        <w:t xml:space="preserve">color and immigrants formed a </w:t>
      </w:r>
      <w:r w:rsidR="00904E3B">
        <w:t>particular</w:t>
      </w:r>
      <w:r w:rsidR="00070E2D">
        <w:t xml:space="preserve"> segment of voters ready to support a political front that tolerated them.</w:t>
      </w:r>
      <w:r w:rsidR="00631E97">
        <w:t xml:space="preserve"> Immigrants, people of color</w:t>
      </w:r>
      <w:r w:rsidR="00904E3B">
        <w:t>, and</w:t>
      </w:r>
      <w:r w:rsidR="00631E97">
        <w:t xml:space="preserve"> the women fraternity always feel that </w:t>
      </w:r>
      <w:r w:rsidR="00904E3B">
        <w:t>if Republicans control Washington</w:t>
      </w:r>
      <w:r w:rsidR="00631E97">
        <w:t>, their well-being is threatened. On the other hand, Democrats and a segment of Americans feel that tolerating immigrants would usher in competition for job opportunities and give them access to free health care (</w:t>
      </w:r>
      <w:proofErr w:type="spellStart"/>
      <w:r w:rsidR="00A27423">
        <w:t>Drutman</w:t>
      </w:r>
      <w:proofErr w:type="spellEnd"/>
      <w:r w:rsidR="00A27423">
        <w:t>, 2020</w:t>
      </w:r>
      <w:r w:rsidR="00631E97">
        <w:t xml:space="preserve">). The element of </w:t>
      </w:r>
      <w:r w:rsidR="00904E3B">
        <w:t xml:space="preserve">the </w:t>
      </w:r>
      <w:r w:rsidR="00631E97">
        <w:t>race also redefined the partisan politics</w:t>
      </w:r>
      <w:r w:rsidR="00904E3B">
        <w:t>,</w:t>
      </w:r>
      <w:r w:rsidR="00631E97">
        <w:t xml:space="preserve"> especially during the Obama tenure. When Obama too</w:t>
      </w:r>
      <w:r w:rsidR="00904E3B">
        <w:t>k</w:t>
      </w:r>
      <w:r w:rsidR="00631E97">
        <w:t xml:space="preserve"> office, a segment of the </w:t>
      </w:r>
      <w:r w:rsidR="00DE4AA7">
        <w:t>working-class</w:t>
      </w:r>
      <w:r w:rsidR="00631E97">
        <w:t xml:space="preserve"> whites </w:t>
      </w:r>
      <w:r w:rsidR="00904E3B">
        <w:t>was</w:t>
      </w:r>
      <w:r w:rsidR="00631E97">
        <w:t xml:space="preserve"> not comfortable with the changed racial imagery of the White House. They were uncomfortable with</w:t>
      </w:r>
      <w:r w:rsidR="00DE4AA7">
        <w:t xml:space="preserve"> having a president of black roots. The number of foreign-born citizens rose from 12.5% in 2009 to 13.5% during Obama</w:t>
      </w:r>
      <w:r w:rsidR="00904E3B">
        <w:t>'</w:t>
      </w:r>
      <w:r w:rsidR="00DE4AA7">
        <w:t>s presidency.</w:t>
      </w:r>
    </w:p>
    <w:p w14:paraId="3661857F" w14:textId="41B7645D" w:rsidR="00A27423" w:rsidRDefault="00DE4AA7" w:rsidP="00A27423">
      <w:pPr>
        <w:pStyle w:val="ListParagraph"/>
        <w:ind w:firstLine="0"/>
      </w:pPr>
      <w:r>
        <w:t xml:space="preserve">Such a swelling was perceived to be an advantage to the Democrats in terms of votes. Americans considered Democrats as </w:t>
      </w:r>
      <w:r w:rsidR="00904E3B">
        <w:t>"</w:t>
      </w:r>
      <w:r>
        <w:t>the new natural majority party</w:t>
      </w:r>
      <w:r w:rsidR="00904E3B">
        <w:t>"</w:t>
      </w:r>
      <w:r>
        <w:t xml:space="preserve"> (</w:t>
      </w:r>
      <w:proofErr w:type="spellStart"/>
      <w:r w:rsidR="00A27423">
        <w:t>Drutman</w:t>
      </w:r>
      <w:proofErr w:type="spellEnd"/>
      <w:r w:rsidR="00A27423">
        <w:t>, 2020</w:t>
      </w:r>
      <w:r>
        <w:t xml:space="preserve">). Immigration also became a component used to define parties in a </w:t>
      </w:r>
      <w:r w:rsidR="00904E3B">
        <w:t>straightforward</w:t>
      </w:r>
      <w:r>
        <w:t xml:space="preserve"> manner. </w:t>
      </w:r>
      <w:r w:rsidR="00904E3B">
        <w:t>Republicans,</w:t>
      </w:r>
      <w:r>
        <w:t xml:space="preserve"> together with the media</w:t>
      </w:r>
      <w:r w:rsidR="00904E3B">
        <w:t>,</w:t>
      </w:r>
      <w:r>
        <w:t xml:space="preserve"> amplified the sentiments that Muslim immigrants and Hispanics were criminals and terrorists. Parties addressed a mix of pro-and -anti-immigration views. In 2000, many Republicans (George Bush </w:t>
      </w:r>
      <w:r w:rsidR="00A27423">
        <w:t>included)</w:t>
      </w:r>
      <w:r>
        <w:t xml:space="preserve"> hoped for </w:t>
      </w:r>
      <w:r w:rsidR="00904E3B">
        <w:t>Hispanics' support</w:t>
      </w:r>
      <w:r>
        <w:t xml:space="preserve"> via throwing their weight behind pro-immigrant policies</w:t>
      </w:r>
      <w:r w:rsidR="00904E3B">
        <w:t>, although he faced more significant opposition within the party. When Democrats and Republicans announced their precise positions on immigration, voters who consider immigration as a sensitive matter "</w:t>
      </w:r>
      <w:r w:rsidR="00376BE1">
        <w:t>changed their party allegiances.</w:t>
      </w:r>
      <w:r w:rsidR="00904E3B">
        <w:t>" (</w:t>
      </w:r>
      <w:proofErr w:type="spellStart"/>
      <w:r w:rsidR="00A27423">
        <w:t>Drutman</w:t>
      </w:r>
      <w:proofErr w:type="spellEnd"/>
      <w:r w:rsidR="00A27423">
        <w:t>, 2020</w:t>
      </w:r>
      <w:r w:rsidR="00376BE1">
        <w:t xml:space="preserve">) </w:t>
      </w:r>
      <w:r w:rsidR="00904E3B">
        <w:t>Republican voters were somehow more conservative, while Democratic voters held racially liberal views.</w:t>
      </w:r>
    </w:p>
    <w:p w14:paraId="6069ED70" w14:textId="4A69AFC0" w:rsidR="00A27423" w:rsidRPr="00FE5A1A" w:rsidRDefault="008C50F8" w:rsidP="00FE5A1A">
      <w:pPr>
        <w:pStyle w:val="ListParagraph"/>
        <w:numPr>
          <w:ilvl w:val="0"/>
          <w:numId w:val="1"/>
        </w:numPr>
      </w:pPr>
      <w:r>
        <w:lastRenderedPageBreak/>
        <w:t xml:space="preserve">According to </w:t>
      </w:r>
      <w:proofErr w:type="spellStart"/>
      <w:r>
        <w:t>Drutman</w:t>
      </w:r>
      <w:proofErr w:type="spellEnd"/>
      <w:r w:rsidR="00376BE1">
        <w:t xml:space="preserve"> (2020)</w:t>
      </w:r>
      <w:r>
        <w:t>, President Trump won the GOP nomination becau</w:t>
      </w:r>
      <w:r w:rsidR="0094278C">
        <w:t xml:space="preserve">se three </w:t>
      </w:r>
      <w:r w:rsidR="00904E3B">
        <w:t>significant</w:t>
      </w:r>
      <w:r w:rsidR="0094278C">
        <w:t xml:space="preserve"> reasons. First, Trump beat the republic and by distilling the new politics of toxic binary to its essence of losing and winning. Trump went for </w:t>
      </w:r>
      <w:r w:rsidR="00904E3B">
        <w:t>'</w:t>
      </w:r>
      <w:r w:rsidR="002E4CDB">
        <w:t>winning</w:t>
      </w:r>
      <w:r w:rsidR="00904E3B">
        <w:t>.'</w:t>
      </w:r>
      <w:r w:rsidR="0094278C">
        <w:t xml:space="preserve"> Republicans had been frustrated </w:t>
      </w:r>
      <w:r w:rsidR="00904E3B">
        <w:t>o</w:t>
      </w:r>
      <w:r w:rsidR="0094278C">
        <w:t>n many occasions</w:t>
      </w:r>
      <w:r w:rsidR="00904E3B">
        <w:t>,</w:t>
      </w:r>
      <w:r w:rsidR="0094278C">
        <w:t xml:space="preserve"> including failing to repeal Obamacare and reversing </w:t>
      </w:r>
      <w:r w:rsidR="002E4CDB">
        <w:t>the</w:t>
      </w:r>
      <w:r w:rsidR="0094278C">
        <w:t xml:space="preserve"> Democratic rule. Trump came in to take advantage of such distrust and disappointment by promising to </w:t>
      </w:r>
      <w:r w:rsidR="002E4CDB">
        <w:t>be</w:t>
      </w:r>
      <w:r w:rsidR="0094278C">
        <w:t xml:space="preserve"> a man of actions and not empty words. He employed trash attacks against fellow Republicans to prove to voters that he was a fighter. Another reason is that</w:t>
      </w:r>
      <w:r w:rsidR="00904E3B">
        <w:t>,</w:t>
      </w:r>
      <w:r w:rsidR="0094278C">
        <w:t xml:space="preserve"> unlike the previous Republican politicians, Tru</w:t>
      </w:r>
      <w:r w:rsidR="00EF2906">
        <w:t xml:space="preserve">mp addressed the </w:t>
      </w:r>
      <w:r w:rsidR="00904E3B">
        <w:t>voters' frustration</w:t>
      </w:r>
      <w:r w:rsidR="00EF2906">
        <w:t xml:space="preserve">s directly. The previous Republican leaders revolve around the politics of anti-immigrant sentiment and racial resentment using hedged promises </w:t>
      </w:r>
      <w:r w:rsidR="002E4CDB">
        <w:t>and coded</w:t>
      </w:r>
      <w:r w:rsidR="00EF2906">
        <w:t xml:space="preserve"> language. Unlike them, Trump spoke about the frustrations by openly announcing that the growing diversity and the </w:t>
      </w:r>
      <w:r w:rsidR="00904E3B">
        <w:t>US's changing cultural landscape</w:t>
      </w:r>
      <w:r w:rsidR="00EF2906">
        <w:t xml:space="preserve"> were legitimate grievances. He adopted </w:t>
      </w:r>
      <w:r w:rsidR="00904E3B">
        <w:t>"</w:t>
      </w:r>
      <w:r w:rsidR="002E4CDB">
        <w:t>the</w:t>
      </w:r>
      <w:r w:rsidR="00EF2906">
        <w:t xml:space="preserve"> GOP</w:t>
      </w:r>
      <w:r w:rsidR="00904E3B">
        <w:t>'</w:t>
      </w:r>
      <w:r w:rsidR="00EF2906">
        <w:t>s restoration narrative from 2012 and acted it out with genuine conviction, delivering</w:t>
      </w:r>
      <w:r w:rsidR="0094278C">
        <w:t xml:space="preserve"> </w:t>
      </w:r>
      <w:r w:rsidR="00EF2906">
        <w:t>the performance of a lifetime</w:t>
      </w:r>
      <w:r w:rsidR="002E4CDB">
        <w:t>.</w:t>
      </w:r>
      <w:r w:rsidR="00904E3B">
        <w:t>"</w:t>
      </w:r>
      <w:r w:rsidR="002E4CDB">
        <w:t xml:space="preserve"> (</w:t>
      </w:r>
      <w:proofErr w:type="spellStart"/>
      <w:r w:rsidR="00A27423">
        <w:t>Drutman</w:t>
      </w:r>
      <w:proofErr w:type="spellEnd"/>
      <w:r w:rsidR="00A27423">
        <w:t>, 2020</w:t>
      </w:r>
      <w:r w:rsidR="00EF2906">
        <w:t>). The third reason is that Trump capitalized on two popular positions</w:t>
      </w:r>
      <w:r w:rsidR="00904E3B">
        <w:t>. U</w:t>
      </w:r>
      <w:r w:rsidR="00EF2906">
        <w:t>nlike the previous Republican politicians</w:t>
      </w:r>
      <w:r w:rsidR="00904E3B">
        <w:t>,</w:t>
      </w:r>
      <w:r w:rsidR="00EF2906">
        <w:t xml:space="preserve"> He laid much emphasis on </w:t>
      </w:r>
      <w:r w:rsidR="002E4CDB">
        <w:t>Medicare and Social Security. He even said</w:t>
      </w:r>
      <w:r w:rsidR="00904E3B">
        <w:t>,</w:t>
      </w:r>
      <w:r w:rsidR="002E4CDB">
        <w:t xml:space="preserve"> </w:t>
      </w:r>
      <w:r w:rsidR="00904E3B">
        <w:t>"</w:t>
      </w:r>
      <w:r w:rsidR="00376BE1">
        <w:t>He</w:t>
      </w:r>
      <w:r w:rsidR="002E4CDB">
        <w:t xml:space="preserve"> would tak</w:t>
      </w:r>
      <w:r w:rsidR="00376BE1">
        <w:t xml:space="preserve">e on Wall Street and big </w:t>
      </w:r>
      <w:proofErr w:type="spellStart"/>
      <w:r w:rsidR="00376BE1">
        <w:t>pharma</w:t>
      </w:r>
      <w:proofErr w:type="spellEnd"/>
      <w:r w:rsidR="00904E3B">
        <w:t>"</w:t>
      </w:r>
      <w:r w:rsidR="002E4CDB">
        <w:t xml:space="preserve"> (</w:t>
      </w:r>
      <w:proofErr w:type="spellStart"/>
      <w:r w:rsidR="00904E3B">
        <w:t>Drutman</w:t>
      </w:r>
      <w:proofErr w:type="spellEnd"/>
      <w:r w:rsidR="00904E3B">
        <w:t>, 2020</w:t>
      </w:r>
      <w:r w:rsidR="00A27423">
        <w:t>). The</w:t>
      </w:r>
      <w:r w:rsidR="002E4CDB">
        <w:t xml:space="preserve"> previous Republicans put blames on powerful special interests and rapacious elites for the dwindling economic fortunes of </w:t>
      </w:r>
      <w:r w:rsidR="00904E3B">
        <w:t>Americans' middle strata</w:t>
      </w:r>
      <w:r w:rsidR="002E4CDB">
        <w:t xml:space="preserve">. They then failed to save the situation apart from cutting taxes for the affluent community, cutting </w:t>
      </w:r>
      <w:r w:rsidR="00904E3B">
        <w:t xml:space="preserve">the </w:t>
      </w:r>
      <w:r w:rsidR="002E4CDB">
        <w:t>middle class</w:t>
      </w:r>
      <w:r w:rsidR="00904E3B">
        <w:t>'</w:t>
      </w:r>
      <w:r w:rsidR="002E4CDB">
        <w:t>s social spending</w:t>
      </w:r>
      <w:r w:rsidR="00904E3B">
        <w:t>, and privatizing</w:t>
      </w:r>
      <w:r w:rsidR="002E4CDB">
        <w:t xml:space="preserve"> Social Security. Trump stepped in with </w:t>
      </w:r>
      <w:r w:rsidR="00904E3B">
        <w:t>more significant</w:t>
      </w:r>
      <w:r w:rsidR="002E4CDB">
        <w:t xml:space="preserve"> promises.</w:t>
      </w:r>
      <w:r w:rsidR="00070E2D">
        <w:t xml:space="preserve"> He also took advantage of his dark arts to cause controversies </w:t>
      </w:r>
      <w:r w:rsidR="00904E3B">
        <w:t>by manipulating</w:t>
      </w:r>
      <w:r w:rsidR="00070E2D">
        <w:t xml:space="preserve"> the press </w:t>
      </w:r>
      <w:r w:rsidR="00904E3B">
        <w:t>coverage (</w:t>
      </w:r>
      <w:proofErr w:type="spellStart"/>
      <w:r w:rsidR="00A27423">
        <w:t>Drutman</w:t>
      </w:r>
      <w:proofErr w:type="spellEnd"/>
      <w:r w:rsidR="00A27423">
        <w:t>, 2020</w:t>
      </w:r>
      <w:r w:rsidR="00070E2D">
        <w:t>).</w:t>
      </w:r>
      <w:r w:rsidR="00376BE1">
        <w:t xml:space="preserve"> </w:t>
      </w:r>
      <w:bookmarkStart w:id="0" w:name="_GoBack"/>
      <w:bookmarkEnd w:id="0"/>
    </w:p>
    <w:p w14:paraId="7A99E37B" w14:textId="512A046C" w:rsidR="00904E3B" w:rsidRPr="00904E3B" w:rsidRDefault="00904E3B" w:rsidP="00A27423">
      <w:pPr>
        <w:ind w:firstLine="0"/>
        <w:jc w:val="center"/>
        <w:rPr>
          <w:color w:val="222222"/>
          <w:shd w:val="clear" w:color="auto" w:fill="FFFFFF"/>
        </w:rPr>
      </w:pPr>
      <w:r w:rsidRPr="00904E3B">
        <w:rPr>
          <w:color w:val="222222"/>
          <w:shd w:val="clear" w:color="auto" w:fill="FFFFFF"/>
        </w:rPr>
        <w:lastRenderedPageBreak/>
        <w:t>Reference</w:t>
      </w:r>
    </w:p>
    <w:p w14:paraId="1A991697" w14:textId="648C6F62" w:rsidR="00904E3B" w:rsidRPr="00A27423" w:rsidRDefault="00904E3B" w:rsidP="00A27423">
      <w:pPr>
        <w:ind w:left="720" w:hanging="720"/>
        <w:jc w:val="both"/>
      </w:pPr>
      <w:proofErr w:type="spellStart"/>
      <w:r w:rsidRPr="00A27423">
        <w:rPr>
          <w:color w:val="222222"/>
          <w:shd w:val="clear" w:color="auto" w:fill="FFFFFF"/>
        </w:rPr>
        <w:t>Drutman</w:t>
      </w:r>
      <w:proofErr w:type="spellEnd"/>
      <w:r w:rsidRPr="00A27423">
        <w:rPr>
          <w:color w:val="222222"/>
          <w:shd w:val="clear" w:color="auto" w:fill="FFFFFF"/>
        </w:rPr>
        <w:t>, L. (2020). </w:t>
      </w:r>
      <w:r w:rsidRPr="00A27423">
        <w:rPr>
          <w:i/>
          <w:iCs/>
          <w:color w:val="222222"/>
          <w:shd w:val="clear" w:color="auto" w:fill="FFFFFF"/>
        </w:rPr>
        <w:t>Breaking the Two-Party Doom Loop: The Case for Multiparty Democracy in America</w:t>
      </w:r>
      <w:r w:rsidRPr="00A27423">
        <w:rPr>
          <w:color w:val="222222"/>
          <w:shd w:val="clear" w:color="auto" w:fill="FFFFFF"/>
        </w:rPr>
        <w:t>. Oxford University Press, USA.</w:t>
      </w:r>
    </w:p>
    <w:sectPr w:rsidR="00904E3B" w:rsidRPr="00A2742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71B47C" w14:textId="77777777" w:rsidR="00213F91" w:rsidRDefault="00213F91" w:rsidP="00A27423">
      <w:pPr>
        <w:spacing w:line="240" w:lineRule="auto"/>
      </w:pPr>
      <w:r>
        <w:separator/>
      </w:r>
    </w:p>
  </w:endnote>
  <w:endnote w:type="continuationSeparator" w:id="0">
    <w:p w14:paraId="41691F0C" w14:textId="77777777" w:rsidR="00213F91" w:rsidRDefault="00213F91" w:rsidP="00A274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14BAE8" w14:textId="77777777" w:rsidR="00213F91" w:rsidRDefault="00213F91" w:rsidP="00A27423">
      <w:pPr>
        <w:spacing w:line="240" w:lineRule="auto"/>
      </w:pPr>
      <w:r>
        <w:separator/>
      </w:r>
    </w:p>
  </w:footnote>
  <w:footnote w:type="continuationSeparator" w:id="0">
    <w:p w14:paraId="4AF91DF0" w14:textId="77777777" w:rsidR="00213F91" w:rsidRDefault="00213F91" w:rsidP="00A274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28895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1EDACD" w14:textId="7136CA19" w:rsidR="00A27423" w:rsidRDefault="00A27423" w:rsidP="00A27423">
        <w:pPr>
          <w:pStyle w:val="Header"/>
          <w:ind w:firstLine="0"/>
        </w:pPr>
        <w:r>
          <w:t>TOXIC POLITICS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5A1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E649F42" w14:textId="77777777" w:rsidR="00A27423" w:rsidRDefault="00A274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AE1DE7"/>
    <w:multiLevelType w:val="hybridMultilevel"/>
    <w:tmpl w:val="0AB2B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rUwtLA0tTSzMDBU0lEKTi0uzszPAykwrAUATFTRcywAAAA="/>
  </w:docVars>
  <w:rsids>
    <w:rsidRoot w:val="008C50F8"/>
    <w:rsid w:val="00070E2D"/>
    <w:rsid w:val="00213F91"/>
    <w:rsid w:val="002E4CDB"/>
    <w:rsid w:val="00376BE1"/>
    <w:rsid w:val="00631E97"/>
    <w:rsid w:val="007C36A0"/>
    <w:rsid w:val="008C50F8"/>
    <w:rsid w:val="00904E3B"/>
    <w:rsid w:val="0094278C"/>
    <w:rsid w:val="00A27423"/>
    <w:rsid w:val="00C809FC"/>
    <w:rsid w:val="00DE4AA7"/>
    <w:rsid w:val="00EF2906"/>
    <w:rsid w:val="00FE5A1A"/>
    <w:rsid w:val="00FE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769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E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74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23"/>
  </w:style>
  <w:style w:type="paragraph" w:styleId="Footer">
    <w:name w:val="footer"/>
    <w:basedOn w:val="Normal"/>
    <w:link w:val="FooterChar"/>
    <w:uiPriority w:val="99"/>
    <w:unhideWhenUsed/>
    <w:rsid w:val="00A274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E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74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23"/>
  </w:style>
  <w:style w:type="paragraph" w:styleId="Footer">
    <w:name w:val="footer"/>
    <w:basedOn w:val="Normal"/>
    <w:link w:val="FooterChar"/>
    <w:uiPriority w:val="99"/>
    <w:unhideWhenUsed/>
    <w:rsid w:val="00A274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3-03T09:03:00Z</dcterms:created>
  <dcterms:modified xsi:type="dcterms:W3CDTF">2021-03-03T18:04:00Z</dcterms:modified>
</cp:coreProperties>
</file>